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xmlns:pic="http://schemas.openxmlformats.org/drawingml/2006/picture" mc:Ignorable="w14 w15 w16se w16cid w16 w16cex w16sdtdh wp14">
  <w:body>
    <w:p w:rsidR="00AA619F" w:rsidP="00AA619F" w:rsidRDefault="00AA619F" w14:paraId="14DBB560" w14:textId="77777777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heater Art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:rsidRPr="003D7F22" w:rsidR="00AA619F" w:rsidP="00AA619F" w:rsidRDefault="0025556D" w14:paraId="4BC9CF8F" w14:textId="413F797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:rsidRPr="00D83B2B" w:rsidR="00D83B2B" w:rsidP="00AA619F" w:rsidRDefault="00AA619F" w14:paraId="788B100A" w14:textId="39E6B86D">
      <w:pPr>
        <w:rPr>
          <w:rFonts w:cstheme="minorHAnsi"/>
        </w:rPr>
      </w:pPr>
      <w:r w:rsidRPr="11C5C9D4" w:rsidR="00AA619F">
        <w:rPr>
          <w:rFonts w:cs="Calibri" w:cstheme="minorAscii"/>
        </w:rPr>
        <w:t xml:space="preserve">Everything you do in life involves elements of theater from developing social skills as a child to interviewing for a job as an adult. </w:t>
      </w:r>
      <w:r w:rsidRPr="11C5C9D4" w:rsidR="00AA619F">
        <w:rPr>
          <w:rFonts w:cs="Calibri" w:cstheme="minorAscii"/>
        </w:rPr>
        <w:t xml:space="preserve">Apart from preparing our theater majors for transfer and entering the entertainment industry, the study of </w:t>
      </w:r>
      <w:r w:rsidRPr="11C5C9D4" w:rsidR="00AA619F">
        <w:rPr>
          <w:rFonts w:cs="Calibri" w:cstheme="minorAscii"/>
        </w:rPr>
        <w:t>theater arts offers a number of advantages such as improved oral communication; a healthy self-image; creative problem solving; working cooperatively and independently; the ability to learn quickly; adaptability and flexibility; a goal-oriented approach to work to name a few; and let’s not forget FUN!</w:t>
      </w:r>
    </w:p>
    <w:p w:rsidRPr="00AC4A21" w:rsidR="008E1CE1" w:rsidP="11C5C9D4" w:rsidRDefault="008E1CE1" w14:paraId="556100C0" w14:textId="4BF46931">
      <w:pPr>
        <w:rPr>
          <w:rFonts w:ascii="Calibri" w:hAnsi="Calibri" w:eastAsia="Calibri" w:cs="Calibri"/>
          <w:noProof w:val="0"/>
          <w:color w:val="231F20"/>
          <w:sz w:val="18"/>
          <w:szCs w:val="18"/>
          <w:lang w:val="en-US"/>
        </w:rPr>
        <w:sectPr w:rsidRPr="00AC4A21" w:rsidR="008E1CE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11C5C9D4" w:rsidR="373E8AB3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0"/>
          <w:szCs w:val="20"/>
          <w:lang w:val="en-US"/>
        </w:rPr>
        <w:t xml:space="preserve">Please see a Pathways Counselor: </w:t>
      </w:r>
      <w:r w:rsidRPr="11C5C9D4" w:rsidR="373E8AB3">
        <w:rPr>
          <w:rFonts w:ascii="Calibri" w:hAnsi="Calibri" w:eastAsia="Calibri" w:cs="Calibri"/>
          <w:noProof w:val="0"/>
          <w:color w:val="000000" w:themeColor="text1" w:themeTint="FF" w:themeShade="FF"/>
          <w:sz w:val="20"/>
          <w:szCs w:val="20"/>
          <w:lang w:val="en-US"/>
        </w:rPr>
        <w:t>Transfer degrees require a minimum of 60 semester CSU transferable units or UC semester transferable units with a minimum 2.0 GPA overall.</w:t>
      </w:r>
      <w:r w:rsidRPr="11C5C9D4" w:rsidR="373E8AB3">
        <w:rPr>
          <w:rFonts w:ascii="Calibri" w:hAnsi="Calibri" w:eastAsia="Calibri" w:cs="Calibri"/>
          <w:noProof w:val="0"/>
          <w:color w:val="231F20"/>
          <w:sz w:val="20"/>
          <w:szCs w:val="20"/>
          <w:lang w:val="en-US"/>
        </w:rPr>
        <w:t xml:space="preserve"> </w:t>
      </w:r>
      <w:hyperlink r:id="R3175c3f98d3c47a3">
        <w:r w:rsidRPr="11C5C9D4" w:rsidR="373E8AB3">
          <w:rPr>
            <w:rStyle w:val="Hyperlink"/>
            <w:rFonts w:ascii="Calibri" w:hAnsi="Calibri" w:eastAsia="Calibri" w:cs="Calibri"/>
            <w:noProof w:val="0"/>
            <w:sz w:val="20"/>
            <w:szCs w:val="20"/>
            <w:lang w:val="en-US"/>
          </w:rPr>
          <w:t>Contact a Counselor</w:t>
        </w:r>
      </w:hyperlink>
      <w:r w:rsidRPr="11C5C9D4" w:rsidR="373E8AB3">
        <w:rPr>
          <w:rFonts w:ascii="Calibri" w:hAnsi="Calibri" w:eastAsia="Calibri" w:cs="Calibri"/>
          <w:noProof w:val="0"/>
          <w:color w:val="000000" w:themeColor="text1" w:themeTint="FF" w:themeShade="FF"/>
          <w:sz w:val="20"/>
          <w:szCs w:val="20"/>
          <w:lang w:val="en-US"/>
        </w:rPr>
        <w:t xml:space="preserve"> to create an</w:t>
      </w:r>
      <w:r w:rsidRPr="11C5C9D4" w:rsidR="373E8AB3">
        <w:rPr>
          <w:rFonts w:ascii="Calibri" w:hAnsi="Calibri" w:eastAsia="Calibri" w:cs="Calibri"/>
          <w:noProof w:val="0"/>
          <w:color w:val="231F20"/>
          <w:sz w:val="20"/>
          <w:szCs w:val="20"/>
          <w:lang w:val="en-US"/>
        </w:rPr>
        <w:t xml:space="preserve">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AA619F" w:rsidR="00AA619F" w:rsidP="11C5C9D4" w:rsidRDefault="00AA619F" w14:paraId="2FD58A5D" w14:textId="77777777">
      <w:pPr>
        <w:pStyle w:val="ListParagraph"/>
        <w:numPr>
          <w:ilvl w:val="0"/>
          <w:numId w:val="1"/>
        </w:numPr>
        <w:ind w:left="630" w:hanging="300"/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11C5C9D4" w:rsidR="00AA619F">
        <w:rPr>
          <w:rFonts w:ascii="Calibri" w:hAnsi="Calibri" w:cs="Calibri" w:asciiTheme="minorAscii" w:hAnsiTheme="minorAscii" w:cstheme="minorAscii"/>
          <w:sz w:val="18"/>
          <w:szCs w:val="18"/>
        </w:rPr>
        <w:t>Theater Arts A.A.-T CSU</w:t>
      </w:r>
    </w:p>
    <w:p w:rsidRPr="00AA619F" w:rsidR="00AA619F" w:rsidP="11C5C9D4" w:rsidRDefault="00AA619F" w14:paraId="2E29EA0D" w14:textId="77777777">
      <w:pPr>
        <w:pStyle w:val="ListParagraph"/>
        <w:numPr>
          <w:ilvl w:val="0"/>
          <w:numId w:val="1"/>
        </w:numPr>
        <w:ind w:left="630" w:hanging="300"/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11C5C9D4" w:rsidR="00AA619F">
        <w:rPr>
          <w:rFonts w:ascii="Calibri" w:hAnsi="Calibri" w:cs="Calibri" w:asciiTheme="minorAscii" w:hAnsiTheme="minorAscii" w:cstheme="minorAscii"/>
          <w:sz w:val="18"/>
          <w:szCs w:val="18"/>
        </w:rPr>
        <w:t>Theater Arts A.A.-T UC</w:t>
      </w:r>
    </w:p>
    <w:p w:rsidRPr="00AA619F" w:rsidR="00AA619F" w:rsidP="11C5C9D4" w:rsidRDefault="00AA619F" w14:paraId="1904CD84" w14:textId="77777777">
      <w:pPr>
        <w:pStyle w:val="ListParagraph"/>
        <w:numPr>
          <w:ilvl w:val="0"/>
          <w:numId w:val="1"/>
        </w:numPr>
        <w:ind w:left="630" w:hanging="300"/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11C5C9D4" w:rsidR="00AA619F">
        <w:rPr>
          <w:rFonts w:ascii="Calibri" w:hAnsi="Calibri" w:cs="Calibri" w:asciiTheme="minorAscii" w:hAnsiTheme="minorAscii" w:cstheme="minorAscii"/>
          <w:sz w:val="18"/>
          <w:szCs w:val="18"/>
        </w:rPr>
        <w:t>Technical Theater A.S.</w:t>
      </w:r>
    </w:p>
    <w:p w:rsidRPr="00AA619F" w:rsidR="00AA619F" w:rsidP="11C5C9D4" w:rsidRDefault="00AA619F" w14:paraId="684CFDCB" w14:textId="77777777">
      <w:pPr>
        <w:pStyle w:val="ListParagraph"/>
        <w:numPr>
          <w:ilvl w:val="0"/>
          <w:numId w:val="1"/>
        </w:numPr>
        <w:ind w:left="630" w:hanging="300"/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11C5C9D4" w:rsidR="00AA619F">
        <w:rPr>
          <w:rFonts w:ascii="Calibri" w:hAnsi="Calibri" w:cs="Calibri" w:asciiTheme="minorAscii" w:hAnsiTheme="minorAscii" w:cstheme="minorAscii"/>
          <w:sz w:val="18"/>
          <w:szCs w:val="18"/>
        </w:rPr>
        <w:t>Technical Theater Certificate</w:t>
      </w:r>
    </w:p>
    <w:p w:rsidRPr="007B70DE" w:rsidR="00CD74E2" w:rsidP="00605018" w:rsidRDefault="007B70DE" w14:paraId="2715CE70" w14:textId="504CF68D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11C5C9D4" w:rsidRDefault="0084524B" w14:paraId="54241E91" w14:textId="23F563DA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11C5C9D4" w:rsidR="0084524B">
        <w:rPr>
          <w:rFonts w:ascii="Calibri" w:hAnsi="Calibri" w:cs="Calibri" w:asciiTheme="minorAscii" w:hAnsiTheme="minorAscii" w:cstheme="minorAscii"/>
          <w:sz w:val="18"/>
          <w:szCs w:val="18"/>
        </w:rPr>
        <w:t>GE</w:t>
      </w:r>
      <w:r w:rsidRPr="11C5C9D4" w:rsidR="006363D8">
        <w:rPr>
          <w:rFonts w:ascii="Calibri" w:hAnsi="Calibri" w:cs="Calibri" w:asciiTheme="minorAscii" w:hAnsiTheme="minorAscii" w:cstheme="minorAscii"/>
          <w:sz w:val="18"/>
          <w:szCs w:val="18"/>
        </w:rPr>
        <w:t xml:space="preserve"> Pattern</w:t>
      </w:r>
      <w:r w:rsidRPr="11C5C9D4" w:rsidR="0084524B">
        <w:rPr>
          <w:rFonts w:ascii="Calibri" w:hAnsi="Calibri" w:cs="Calibri" w:asciiTheme="minorAscii" w:hAnsiTheme="minorAscii" w:cstheme="minorAscii"/>
          <w:sz w:val="18"/>
          <w:szCs w:val="18"/>
        </w:rPr>
        <w:t xml:space="preserve">: </w:t>
      </w:r>
      <w:r w:rsidRPr="11C5C9D4" w:rsidR="006363D8">
        <w:rPr>
          <w:rFonts w:ascii="Calibri" w:hAnsi="Calibri" w:cs="Calibri" w:asciiTheme="minorAscii" w:hAnsiTheme="minorAscii" w:cstheme="minorAscii"/>
          <w:sz w:val="18"/>
          <w:szCs w:val="18"/>
        </w:rPr>
        <w:t>Option</w:t>
      </w:r>
      <w:r w:rsidRPr="11C5C9D4" w:rsidR="006363D8">
        <w:rPr>
          <w:rFonts w:ascii="Calibri" w:hAnsi="Calibri" w:cs="Calibri" w:asciiTheme="minorAscii" w:hAnsiTheme="minorAscii" w:cstheme="minorAscii"/>
          <w:sz w:val="18"/>
          <w:szCs w:val="18"/>
        </w:rPr>
        <w:t xml:space="preserve"> </w:t>
      </w:r>
      <w:r w:rsidRPr="11C5C9D4" w:rsidR="00AA619F">
        <w:rPr>
          <w:rFonts w:ascii="Calibri" w:hAnsi="Calibri" w:cs="Calibri" w:asciiTheme="minorAscii" w:hAnsiTheme="minorAscii" w:cstheme="minorAscii"/>
          <w:sz w:val="18"/>
          <w:szCs w:val="18"/>
        </w:rPr>
        <w:t>B</w:t>
      </w:r>
    </w:p>
    <w:p w:rsidRPr="008E1CE1" w:rsidR="008E1CE1" w:rsidP="11C5C9D4" w:rsidRDefault="008E1CE1" w14:paraId="4BBD8445" w14:textId="32268772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6"/>
          <w:szCs w:val="16"/>
        </w:rPr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11C5C9D4" w:rsidR="00CD74E2">
        <w:rPr>
          <w:rFonts w:ascii="Calibri" w:hAnsi="Calibri" w:cs="Calibri" w:asciiTheme="minorAscii" w:hAnsiTheme="minorAscii" w:cstheme="minorAscii"/>
          <w:sz w:val="18"/>
          <w:szCs w:val="18"/>
        </w:rPr>
        <w:t xml:space="preserve">Total Units: </w:t>
      </w:r>
      <w:r w:rsidRPr="11C5C9D4" w:rsidR="00AA619F">
        <w:rPr>
          <w:rFonts w:ascii="Calibri" w:hAnsi="Calibri" w:cs="Calibri" w:asciiTheme="minorAscii" w:hAnsiTheme="minorAscii" w:cstheme="minorAscii"/>
          <w:sz w:val="18"/>
          <w:szCs w:val="18"/>
        </w:rPr>
        <w:t>60</w:t>
      </w:r>
    </w:p>
    <w:p w:rsidRPr="009C5953" w:rsidR="00BB5431" w:rsidP="11C5C9D4" w:rsidRDefault="00AA619F" w14:paraId="64E88867" w14:textId="2D8143E3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11C5C9D4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11C5C9D4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11C5C9D4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11C5C9D4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11C5C9D4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11C5C9D4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11C5C9D4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11C5C9D4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11C5C9D4" w:rsidR="00663770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11C5C9D4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11C5C9D4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11C5C9D4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84cb60354b7747dd">
        <w:r w:rsidRPr="11C5C9D4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11C5C9D4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AA619F" w:rsidRDefault="009D0498" w14:paraId="1FF0D769" w14:textId="66438EC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AA619F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AA619F" w:rsidP="00AA619F" w:rsidRDefault="00AA619F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A619F" w:rsidR="00AA619F" w:rsidP="00AA619F" w:rsidRDefault="00AA619F" w14:paraId="3D6B958D" w14:textId="67A15D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tcW w:w="5870" w:type="dxa"/>
          </w:tcPr>
          <w:p w:rsidRPr="00AA619F" w:rsidR="00AA619F" w:rsidP="00AA619F" w:rsidRDefault="00AA619F" w14:paraId="635529C6" w14:textId="347D41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:rsidRPr="00AA619F" w:rsidR="00AA619F" w:rsidP="00AA619F" w:rsidRDefault="00AA619F" w14:paraId="55306BD1" w14:textId="4437650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AA619F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AA619F" w:rsidP="00AA619F" w:rsidRDefault="00AA619F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A619F" w:rsidR="00AA619F" w:rsidP="00AA619F" w:rsidRDefault="00AA619F" w14:paraId="3E149C49" w14:textId="1C2C7F1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115</w:t>
            </w:r>
          </w:p>
        </w:tc>
        <w:tc>
          <w:tcPr>
            <w:tcW w:w="5870" w:type="dxa"/>
          </w:tcPr>
          <w:p w:rsidRPr="00AA619F" w:rsidR="00AA619F" w:rsidP="00AA619F" w:rsidRDefault="00AA619F" w14:paraId="37BC83B3" w14:textId="72134C6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:rsidRPr="00AA619F" w:rsidR="00AA619F" w:rsidP="00AA619F" w:rsidRDefault="00AA619F" w14:paraId="56152D89" w14:textId="6966B8B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AA619F" w:rsidP="00AA619F" w:rsidRDefault="00AA619F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A619F" w:rsidR="00AA619F" w:rsidP="00AA619F" w:rsidRDefault="00AA619F" w14:paraId="22C1A284" w14:textId="24CA738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110</w:t>
            </w:r>
          </w:p>
        </w:tc>
        <w:tc>
          <w:tcPr>
            <w:tcW w:w="5870" w:type="dxa"/>
          </w:tcPr>
          <w:p w:rsidRPr="00AA619F" w:rsidR="00AA619F" w:rsidP="00AA619F" w:rsidRDefault="00AA619F" w14:paraId="798454FA" w14:textId="05BF748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Fundamentals of Acting</w:t>
            </w:r>
          </w:p>
        </w:tc>
        <w:tc>
          <w:tcPr>
            <w:tcW w:w="1313" w:type="dxa"/>
          </w:tcPr>
          <w:p w:rsidRPr="00AA619F" w:rsidR="00AA619F" w:rsidP="00AA619F" w:rsidRDefault="00AA619F" w14:paraId="64BCEF68" w14:textId="1CE5975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:rsidTr="00605018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AA619F" w:rsidP="00AA619F" w:rsidRDefault="00AA619F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A619F" w:rsidR="00AA619F" w:rsidP="00AA619F" w:rsidRDefault="00AA619F" w14:paraId="20B8434A" w14:textId="2EEB9E9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101</w:t>
            </w:r>
          </w:p>
        </w:tc>
        <w:tc>
          <w:tcPr>
            <w:tcW w:w="5870" w:type="dxa"/>
          </w:tcPr>
          <w:p w:rsidRPr="00AA619F" w:rsidR="00AA619F" w:rsidP="00AA619F" w:rsidRDefault="00AA619F" w14:paraId="57FA4267" w14:textId="2030440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Introduction to Theater</w:t>
            </w:r>
          </w:p>
        </w:tc>
        <w:tc>
          <w:tcPr>
            <w:tcW w:w="1313" w:type="dxa"/>
          </w:tcPr>
          <w:p w:rsidRPr="00AA619F" w:rsidR="00AA619F" w:rsidP="00AA619F" w:rsidRDefault="00AA619F" w14:paraId="36D23F10" w14:textId="76AF72D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:rsidTr="00605018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AA619F" w:rsidP="00AA619F" w:rsidRDefault="00AA619F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A619F" w:rsidR="00AA619F" w:rsidP="00AA619F" w:rsidRDefault="00AA619F" w14:paraId="43D5DDA7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</w:pPr>
            <w:r w:rsidRPr="00AA619F"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  <w:t>HIST-111 or</w:t>
            </w:r>
          </w:p>
          <w:p w:rsidRPr="00AA619F" w:rsidR="00AA619F" w:rsidP="00AA619F" w:rsidRDefault="00AA619F" w14:paraId="7B889088" w14:textId="7EA51C0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HIST-112</w:t>
            </w:r>
          </w:p>
        </w:tc>
        <w:tc>
          <w:tcPr>
            <w:tcW w:w="5870" w:type="dxa"/>
          </w:tcPr>
          <w:p w:rsidRPr="00AA619F" w:rsidR="00AA619F" w:rsidP="00AA619F" w:rsidRDefault="00AA619F" w14:paraId="1F30C92E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AA619F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:rsidRPr="00AA619F" w:rsidR="00AA619F" w:rsidP="00AA619F" w:rsidRDefault="00AA619F" w14:paraId="411DA8EB" w14:textId="2DA2A9C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:rsidRPr="00AA619F" w:rsidR="00AA619F" w:rsidP="00AA619F" w:rsidRDefault="00AA619F" w14:paraId="29E60E6C" w14:textId="5457F66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AA619F" w:rsidRDefault="00F003A4" w14:paraId="0C0802D9" w14:textId="71C07D3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AA619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880616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AA619F" w:rsidTr="00880616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AA619F" w:rsidP="00AA619F" w:rsidRDefault="00AA619F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A619F" w:rsidR="00AA619F" w:rsidP="00AA619F" w:rsidRDefault="00AA619F" w14:paraId="76FDD812" w14:textId="701CCCC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4</w:t>
            </w:r>
          </w:p>
        </w:tc>
        <w:tc>
          <w:tcPr>
            <w:tcW w:w="5870" w:type="dxa"/>
          </w:tcPr>
          <w:p w:rsidRPr="00AA619F" w:rsidR="00AA619F" w:rsidP="00AA619F" w:rsidRDefault="00AA619F" w14:paraId="03571DB6" w14:textId="1BE873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:rsidRPr="00AA619F" w:rsidR="00AA619F" w:rsidP="00AA619F" w:rsidRDefault="00AA619F" w14:paraId="401B7A34" w14:textId="3FB6834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:rsidTr="00880616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AA619F" w:rsidP="00AA619F" w:rsidRDefault="00AA619F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A619F" w:rsidR="00AA619F" w:rsidP="00AA619F" w:rsidRDefault="00AA619F" w14:paraId="66A271EF" w14:textId="57D646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</w:p>
        </w:tc>
        <w:tc>
          <w:tcPr>
            <w:tcW w:w="5870" w:type="dxa"/>
          </w:tcPr>
          <w:p w:rsidRPr="00AA619F" w:rsidR="00AA619F" w:rsidP="00AA619F" w:rsidRDefault="00AA619F" w14:paraId="00F9BB57" w14:textId="5255E08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:rsidRPr="00AA619F" w:rsidR="00AA619F" w:rsidP="00AA619F" w:rsidRDefault="00AA619F" w14:paraId="0794A019" w14:textId="43949D1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:rsidTr="00880616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AA619F" w:rsidP="00AA619F" w:rsidRDefault="00AA619F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A619F" w:rsidR="00AA619F" w:rsidP="00AA619F" w:rsidRDefault="00AA619F" w14:paraId="65DB1BD4" w14:textId="375AB48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102</w:t>
            </w:r>
          </w:p>
        </w:tc>
        <w:tc>
          <w:tcPr>
            <w:tcW w:w="5870" w:type="dxa"/>
          </w:tcPr>
          <w:p w:rsidRPr="00AA619F" w:rsidR="00AA619F" w:rsidP="00AA619F" w:rsidRDefault="00AA619F" w14:paraId="21C771E7" w14:textId="2DCD461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Theater History</w:t>
            </w:r>
          </w:p>
        </w:tc>
        <w:tc>
          <w:tcPr>
            <w:tcW w:w="1313" w:type="dxa"/>
          </w:tcPr>
          <w:p w:rsidRPr="00AA619F" w:rsidR="00AA619F" w:rsidP="00AA619F" w:rsidRDefault="00AA619F" w14:paraId="7B69753E" w14:textId="3707858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:rsidTr="00880616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AA619F" w:rsidP="00AA619F" w:rsidRDefault="00AA619F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A619F" w:rsidR="00AA619F" w:rsidP="00AA619F" w:rsidRDefault="00AA619F" w14:paraId="0828694A" w14:textId="369B42D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201</w:t>
            </w:r>
          </w:p>
        </w:tc>
        <w:tc>
          <w:tcPr>
            <w:tcW w:w="5870" w:type="dxa"/>
          </w:tcPr>
          <w:p w:rsidRPr="00AA619F" w:rsidR="00AA619F" w:rsidP="00AA619F" w:rsidRDefault="00AA619F" w14:paraId="115C0398" w14:textId="7D60436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Rehearsal and Performance</w:t>
            </w:r>
          </w:p>
        </w:tc>
        <w:tc>
          <w:tcPr>
            <w:tcW w:w="1313" w:type="dxa"/>
          </w:tcPr>
          <w:p w:rsidRPr="00AA619F" w:rsidR="00AA619F" w:rsidP="00AA619F" w:rsidRDefault="00AA619F" w14:paraId="12028B2E" w14:textId="710634E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:rsidTr="00880616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AA619F" w:rsidP="00AA619F" w:rsidRDefault="00AA619F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A619F" w:rsidR="00AA619F" w:rsidP="00AA619F" w:rsidRDefault="00AA619F" w14:paraId="00D3E271" w14:textId="1627AF2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YC-104</w:t>
            </w:r>
          </w:p>
        </w:tc>
        <w:tc>
          <w:tcPr>
            <w:tcW w:w="5870" w:type="dxa"/>
          </w:tcPr>
          <w:p w:rsidRPr="00AA619F" w:rsidR="00AA619F" w:rsidP="00AA619F" w:rsidRDefault="00AA619F" w14:paraId="5BA2ADEA" w14:textId="0B761D3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Psychology of Gender</w:t>
            </w:r>
          </w:p>
        </w:tc>
        <w:tc>
          <w:tcPr>
            <w:tcW w:w="1313" w:type="dxa"/>
          </w:tcPr>
          <w:p w:rsidRPr="00AA619F" w:rsidR="00AA619F" w:rsidP="00AA619F" w:rsidRDefault="00AA619F" w14:paraId="0AF6D1F0" w14:textId="4D4AADF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11C5C9D4" w:rsidRDefault="00FE5239" w14:paraId="5F0DF9BC" w14:textId="12D469DC">
      <w:pPr>
        <w:pStyle w:val="Heading10"/>
        <w:ind w:left="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11C5C9D4" w:rsidRDefault="00605018" w14:paraId="1B2AB367" w14:textId="79EDDD6F">
      <w:pPr>
        <w:pStyle w:val="Heading10"/>
        <w:ind w:left="0"/>
      </w:pPr>
      <w:r w:rsidR="0067051E">
        <w:rPr/>
        <w:t>Career Options</w:t>
      </w:r>
    </w:p>
    <w:p w:rsidRPr="00642D9A" w:rsidR="00642D9A" w:rsidP="11C5C9D4" w:rsidRDefault="00642D9A" w14:paraId="676B5BDA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11C5C9D4" w:rsidR="00642D9A">
        <w:rPr>
          <w:rFonts w:cs="Calibri" w:cstheme="minorAscii"/>
          <w:sz w:val="18"/>
          <w:szCs w:val="18"/>
        </w:rPr>
        <w:t>Actor (A+)</w:t>
      </w:r>
    </w:p>
    <w:p w:rsidRPr="00642D9A" w:rsidR="00642D9A" w:rsidP="11C5C9D4" w:rsidRDefault="00642D9A" w14:paraId="1CAFB1A2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11C5C9D4" w:rsidR="00642D9A">
        <w:rPr>
          <w:rFonts w:cs="Calibri" w:cstheme="minorAscii"/>
          <w:sz w:val="18"/>
          <w:szCs w:val="18"/>
        </w:rPr>
        <w:t>Director (A+)</w:t>
      </w:r>
    </w:p>
    <w:p w:rsidR="00642D9A" w:rsidP="11C5C9D4" w:rsidRDefault="00642D9A" w14:paraId="176CE7DF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11C5C9D4" w:rsidR="00642D9A">
        <w:rPr>
          <w:rFonts w:cs="Calibri" w:cstheme="minorAscii"/>
          <w:sz w:val="18"/>
          <w:szCs w:val="18"/>
        </w:rPr>
        <w:t>Set and Exhibit Designer (A+)</w:t>
      </w:r>
    </w:p>
    <w:p w:rsidRPr="00442F57" w:rsidR="00FE5239" w:rsidP="11C5C9D4" w:rsidRDefault="00F76131" w14:paraId="29FD2AAB" w14:textId="6BEC01F9">
      <w:pPr>
        <w:spacing w:after="0" w:line="240" w:lineRule="auto"/>
        <w:ind w:left="360"/>
        <w:rPr>
          <w:sz w:val="18"/>
          <w:szCs w:val="18"/>
        </w:rPr>
      </w:pPr>
      <w:r w:rsidRPr="11C5C9D4" w:rsidR="0067051E">
        <w:rPr>
          <w:rFonts w:cs="Calibri" w:cstheme="minorAscii"/>
          <w:sz w:val="18"/>
          <w:szCs w:val="18"/>
        </w:rPr>
        <w:t xml:space="preserve">Find more careers: </w:t>
      </w:r>
      <w:hyperlink r:id="Rfa29fa4b05c54704">
        <w:r w:rsidRPr="11C5C9D4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  <w:r w:rsidRPr="11C5C9D4" w:rsidR="47104177">
        <w:rPr>
          <w:sz w:val="18"/>
          <w:szCs w:val="18"/>
        </w:rPr>
        <w:t xml:space="preserve"> | </w:t>
      </w:r>
      <w:r w:rsidRPr="11C5C9D4" w:rsidR="0067051E">
        <w:rPr>
          <w:sz w:val="18"/>
          <w:szCs w:val="18"/>
        </w:rPr>
        <w:t>Required Education</w:t>
      </w:r>
      <w:r w:rsidRPr="11C5C9D4" w:rsidR="334162B3">
        <w:rPr>
          <w:sz w:val="18"/>
          <w:szCs w:val="18"/>
        </w:rPr>
        <w:t xml:space="preserve">: </w:t>
      </w:r>
      <w:r w:rsidRPr="11C5C9D4" w:rsidR="0067051E">
        <w:rPr>
          <w:sz w:val="18"/>
          <w:szCs w:val="18"/>
        </w:rPr>
        <w:t>A: Associate</w:t>
      </w:r>
    </w:p>
    <w:p w:rsidRPr="00442F57" w:rsidR="00FE5239" w:rsidP="11C5C9D4" w:rsidRDefault="00F76131" w14:paraId="5C3B7C0A" w14:textId="3EF885AB">
      <w:pPr>
        <w:spacing w:after="0" w:line="240" w:lineRule="auto"/>
        <w:ind w:left="0"/>
        <w:rPr>
          <w:sz w:val="18"/>
          <w:szCs w:val="18"/>
        </w:rPr>
      </w:pPr>
      <w:r w:rsidRPr="11C5C9D4" w:rsidR="4207165B">
        <w:rPr>
          <w:b w:val="1"/>
          <w:bCs w:val="1"/>
          <w:i w:val="1"/>
          <w:iCs w:val="1"/>
          <w:color w:val="C00000"/>
          <w:sz w:val="24"/>
          <w:szCs w:val="24"/>
        </w:rPr>
        <w:t>Financial Aid</w:t>
      </w:r>
    </w:p>
    <w:p w:rsidRPr="00442F57" w:rsidR="00FE5239" w:rsidP="11C5C9D4" w:rsidRDefault="00F76131" w14:textId="53AD1370" w14:paraId="4F36E08F">
      <w:pPr>
        <w:tabs>
          <w:tab w:val="left" w:pos="900"/>
        </w:tabs>
        <w:spacing w:after="0" w:line="240" w:lineRule="auto"/>
        <w:ind w:left="0"/>
        <w:rPr>
          <w:rFonts w:cs="Calibri" w:cstheme="minorAscii"/>
          <w:color w:val="231F20"/>
          <w:sz w:val="18"/>
          <w:szCs w:val="18"/>
        </w:rPr>
      </w:pPr>
      <w:r w:rsidRPr="11C5C9D4" w:rsidR="4207165B">
        <w:rPr>
          <w:rFonts w:cs="Calibri" w:cstheme="minorAscii"/>
          <w:color w:val="231F20"/>
          <w:sz w:val="18"/>
          <w:szCs w:val="18"/>
        </w:rPr>
        <w:t xml:space="preserve">Financial aid is </w:t>
      </w:r>
      <w:r w:rsidRPr="11C5C9D4" w:rsidR="4207165B">
        <w:rPr>
          <w:rFonts w:cs="Calibri" w:cstheme="minorAscii"/>
          <w:color w:val="231F20"/>
          <w:sz w:val="18"/>
          <w:szCs w:val="18"/>
        </w:rPr>
        <w:t>determined</w:t>
      </w:r>
      <w:r w:rsidRPr="11C5C9D4" w:rsidR="4207165B">
        <w:rPr>
          <w:rFonts w:cs="Calibri" w:cstheme="minorAscii"/>
          <w:color w:val="231F20"/>
          <w:sz w:val="18"/>
          <w:szCs w:val="18"/>
        </w:rPr>
        <w:t xml:space="preserve"> by the number of credit hours you take in a semester</w:t>
      </w:r>
      <w:r w:rsidRPr="11C5C9D4" w:rsidR="4207165B">
        <w:rPr>
          <w:rFonts w:cs="Calibri" w:cstheme="minorAscii"/>
          <w:color w:val="231F20"/>
          <w:sz w:val="18"/>
          <w:szCs w:val="18"/>
        </w:rPr>
        <w:t xml:space="preserve">.  </w:t>
      </w:r>
      <w:r w:rsidRPr="11C5C9D4" w:rsidR="4207165B">
        <w:rPr>
          <w:rFonts w:cs="Calibri" w:cstheme="minorAscii"/>
          <w:color w:val="231F20"/>
          <w:sz w:val="18"/>
          <w:szCs w:val="18"/>
        </w:rPr>
        <w:t>Maximize your financial aid by taking 12-15 units per semester.</w:t>
      </w:r>
    </w:p>
    <w:p w:rsidRPr="00442F57" w:rsidR="00FE5239" w:rsidP="11C5C9D4" w:rsidRDefault="00F76131" w14:paraId="4DFD6D98" w14:textId="4388834D">
      <w:pPr>
        <w:pStyle w:val="Normal"/>
        <w:spacing w:after="0" w:line="240" w:lineRule="auto"/>
        <w:ind/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9D61FA" w:rsidR="00F76131" w:rsidP="11C5C9D4" w:rsidRDefault="00AC4A21" w14:paraId="46C25BDD" w14:textId="71359479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11C5C9D4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11C5C9D4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11C5C9D4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11C5C9D4" w:rsidR="00AA619F">
        <w:rPr>
          <w:b w:val="1"/>
          <w:bCs w:val="1"/>
          <w:i w:val="1"/>
          <w:iCs w:val="1"/>
          <w:sz w:val="24"/>
          <w:szCs w:val="24"/>
        </w:rPr>
        <w:t>5</w:t>
      </w:r>
      <w:r w:rsidRPr="11C5C9D4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220"/>
        <w:gridCol w:w="5684"/>
        <w:gridCol w:w="1313"/>
      </w:tblGrid>
      <w:tr w:rsidR="00F76131" w:rsidTr="11C5C9D4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20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84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AA619F" w:rsidTr="11C5C9D4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AA619F" w:rsidP="00AA619F" w:rsidRDefault="00AA619F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20" w:type="dxa"/>
            <w:tcMar/>
          </w:tcPr>
          <w:p w:rsidRPr="00AA619F" w:rsidR="00AA619F" w:rsidP="00AA619F" w:rsidRDefault="00AA619F" w14:paraId="7D5599BC" w14:textId="5448989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AN-123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84" w:type="dxa"/>
            <w:tcMar/>
          </w:tcPr>
          <w:p w:rsidRPr="00AA619F" w:rsidR="00AA619F" w:rsidP="00AA619F" w:rsidRDefault="00AA619F" w14:paraId="57F7AEC4" w14:textId="001355B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Beginning Jazz Dance (formerly DAN-12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A619F" w:rsidR="00AA619F" w:rsidP="00AA619F" w:rsidRDefault="00AA619F" w14:paraId="53F87D94" w14:textId="00CD0EE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AA619F" w:rsidTr="11C5C9D4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AA619F" w:rsidP="00AA619F" w:rsidRDefault="00AA619F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20" w:type="dxa"/>
            <w:tcMar/>
          </w:tcPr>
          <w:p w:rsidRPr="00AA619F" w:rsidR="00AA619F" w:rsidP="00AA619F" w:rsidRDefault="00AA619F" w14:paraId="1AADC63B" w14:textId="55C256B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VS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84" w:type="dxa"/>
            <w:tcMar/>
          </w:tcPr>
          <w:p w:rsidRPr="00AA619F" w:rsidR="00AA619F" w:rsidP="00AA619F" w:rsidRDefault="00AA619F" w14:paraId="179A7923" w14:textId="1B858FF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A619F" w:rsidR="00AA619F" w:rsidP="00AA619F" w:rsidRDefault="00AA619F" w14:paraId="1C25F3EE" w14:textId="6DF04D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AA619F" w:rsidTr="11C5C9D4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AA619F" w:rsidP="00AA619F" w:rsidRDefault="00AA619F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20" w:type="dxa"/>
            <w:tcMar/>
          </w:tcPr>
          <w:p w:rsidRPr="00AA619F" w:rsidR="00AA619F" w:rsidP="00AA619F" w:rsidRDefault="00AA619F" w14:paraId="09994A1B" w14:textId="36E084A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1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84" w:type="dxa"/>
            <w:tcMar/>
          </w:tcPr>
          <w:p w:rsidRPr="00AA619F" w:rsidR="00AA619F" w:rsidP="00AA619F" w:rsidRDefault="00AA619F" w14:paraId="58BCA94D" w14:textId="5E4D7A9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Stage Ligh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A619F" w:rsidR="00AA619F" w:rsidP="00AA619F" w:rsidRDefault="00AA619F" w14:paraId="58B7D15A" w14:textId="5D64EC1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:rsidTr="11C5C9D4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AA619F" w:rsidP="00AA619F" w:rsidRDefault="00AA619F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20" w:type="dxa"/>
            <w:tcMar/>
          </w:tcPr>
          <w:p w:rsidRPr="00AA619F" w:rsidR="00AA619F" w:rsidP="00AA619F" w:rsidRDefault="00AA619F" w14:paraId="62125EC7" w14:textId="03C2042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1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84" w:type="dxa"/>
            <w:tcMar/>
          </w:tcPr>
          <w:p w:rsidRPr="00AA619F" w:rsidR="00AA619F" w:rsidP="00AA619F" w:rsidRDefault="00AA619F" w14:paraId="75CAD893" w14:textId="4525FED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Intermediate Ac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A619F" w:rsidR="00AA619F" w:rsidP="00AA619F" w:rsidRDefault="00AA619F" w14:paraId="01E368E8" w14:textId="5DAD900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:rsidTr="11C5C9D4" w14:paraId="2BFD0FE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AA619F" w:rsidP="00AA619F" w:rsidRDefault="00AA619F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20" w:type="dxa"/>
            <w:tcMar/>
          </w:tcPr>
          <w:p w:rsidRPr="00AA619F" w:rsidR="00AA619F" w:rsidP="00AA619F" w:rsidRDefault="00AA619F" w14:paraId="24BDFB2F" w14:textId="667B89A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12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84" w:type="dxa"/>
            <w:tcMar/>
          </w:tcPr>
          <w:p w:rsidRPr="00AA619F" w:rsidR="00AA619F" w:rsidP="00AA619F" w:rsidRDefault="00AA619F" w14:paraId="275A0CDF" w14:textId="2C5BAF9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Stage Makeu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A619F" w:rsidR="00AA619F" w:rsidP="00AA619F" w:rsidRDefault="00AA619F" w14:paraId="44AC95D6" w14:textId="546C265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:rsidTr="11C5C9D4" w14:paraId="7098F8C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8E1CE1" w:rsidR="00AA619F" w:rsidP="00AA619F" w:rsidRDefault="00AA619F" w14:paraId="6CADE6A0" w14:textId="40F68729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20" w:type="dxa"/>
            <w:shd w:val="clear" w:color="auto" w:fill="F2F2F2" w:themeFill="background1" w:themeFillShade="F2"/>
            <w:tcMar/>
          </w:tcPr>
          <w:p w:rsidRPr="00AA619F" w:rsidR="00AA619F" w:rsidP="00AA619F" w:rsidRDefault="00AA619F" w14:paraId="6675743F" w14:textId="5407ECC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V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84" w:type="dxa"/>
            <w:shd w:val="clear" w:color="auto" w:fill="F2F2F2" w:themeFill="background1" w:themeFillShade="F2"/>
            <w:tcMar/>
          </w:tcPr>
          <w:p w:rsidRPr="00AA619F" w:rsidR="00AA619F" w:rsidP="00AA619F" w:rsidRDefault="00AA619F" w14:paraId="42F972EC" w14:textId="4F13CDA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AA619F" w:rsidR="00AA619F" w:rsidP="00AA619F" w:rsidRDefault="00AA619F" w14:paraId="76BA9FFF" w14:textId="45C5A2C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92692A" w:rsidRDefault="00F76131" w14:paraId="7212A20C" w14:textId="79F653CB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AA619F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190"/>
        <w:gridCol w:w="5714"/>
        <w:gridCol w:w="1313"/>
      </w:tblGrid>
      <w:tr w:rsidRPr="00AF5BE0" w:rsidR="00F76131" w:rsidTr="01D2F92F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90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14" w:type="dxa"/>
            <w:tcMar/>
          </w:tcPr>
          <w:p w:rsidRPr="00AF5BE0" w:rsidR="00F76131" w:rsidP="00CA208C" w:rsidRDefault="00F76131" w14:paraId="3FB786D4" w14:textId="4032B3F4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AA619F" w:rsidTr="01D2F92F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AA619F" w:rsidP="00AA619F" w:rsidRDefault="00AA619F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90" w:type="dxa"/>
            <w:tcMar/>
          </w:tcPr>
          <w:p w:rsidRPr="00AA619F" w:rsidR="00AA619F" w:rsidP="00AA619F" w:rsidRDefault="00AA619F" w14:paraId="39141659" w14:textId="13E38A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14" w:type="dxa"/>
            <w:tcMar/>
          </w:tcPr>
          <w:p w:rsidRPr="00AA619F" w:rsidR="00AA619F" w:rsidP="00AA619F" w:rsidRDefault="00AA619F" w14:paraId="52AA2F38" w14:textId="1B4024A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A619F" w:rsidR="00AA619F" w:rsidP="00AA619F" w:rsidRDefault="00AA619F" w14:paraId="65E25DD8" w14:textId="06CAA86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07EB" w:rsidTr="01D2F92F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D07EB" w:rsidP="002D07EB" w:rsidRDefault="002D07EB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90" w:type="dxa"/>
            <w:tcMar/>
          </w:tcPr>
          <w:p w:rsidR="002D07EB" w:rsidP="51D396EF" w:rsidRDefault="002D07EB" w14:paraId="66A859F5" w14:textId="4EC50A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="002D07EB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HIST-160</w:t>
            </w:r>
            <w:r w:rsidR="4592946C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/ETHS-160</w:t>
            </w:r>
            <w:r w:rsidR="002D07EB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 or</w:t>
            </w:r>
          </w:p>
          <w:p w:rsidR="002D07EB" w:rsidP="51D396EF" w:rsidRDefault="002D07EB" w14:paraId="6390005E" w14:textId="62BF893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1D396EF" w:rsidR="002D07EB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75</w:t>
            </w:r>
            <w:r w:rsidRPr="51D396EF" w:rsidR="29465505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75</w:t>
            </w:r>
            <w:r w:rsidRPr="51D396EF" w:rsidR="002D07EB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 or</w:t>
            </w:r>
          </w:p>
          <w:p w:rsidRPr="00AA619F" w:rsidR="002D07EB" w:rsidP="51D396EF" w:rsidRDefault="002D07EB" w14:paraId="6E237BC8" w14:textId="0C9874C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1D396EF" w:rsidR="002D07EB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80</w:t>
            </w:r>
            <w:r w:rsidRPr="51D396EF" w:rsidR="1709B0A9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14" w:type="dxa"/>
            <w:tcMar/>
          </w:tcPr>
          <w:p w:rsidRPr="00EB30EE" w:rsidR="002D07EB" w:rsidP="51D396EF" w:rsidRDefault="002D07EB" w14:paraId="101B1C82" w14:textId="6CCB5AE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1D396EF" w:rsidR="002D07EB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lack History in the American Contex</w:t>
            </w:r>
            <w:r w:rsidRPr="51D396EF" w:rsidR="002D07EB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t </w:t>
            </w:r>
          </w:p>
          <w:p w:rsidRPr="00EB30EE" w:rsidR="002D07EB" w:rsidP="002D07EB" w:rsidRDefault="002D07EB" w14:paraId="541C6099" w14:textId="0DF8555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51D396EF" w:rsidR="002D07EB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or</w:t>
            </w:r>
          </w:p>
          <w:p w:rsidR="002D07EB" w:rsidP="002D07EB" w:rsidRDefault="002D07EB" w14:paraId="5FB2ACD0" w14:textId="777777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Chicanx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:rsidRPr="00AA619F" w:rsidR="002D07EB" w:rsidP="002D07EB" w:rsidRDefault="002D07EB" w14:paraId="6250AC6D" w14:textId="649CA29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A619F" w:rsidR="002D07EB" w:rsidP="002D07EB" w:rsidRDefault="002D07EB" w14:paraId="4BF3CCB4" w14:textId="0F7144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:rsidTr="01D2F92F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AA619F" w:rsidP="00AA619F" w:rsidRDefault="00AA619F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90" w:type="dxa"/>
            <w:tcMar/>
          </w:tcPr>
          <w:p w:rsidRPr="00AA619F" w:rsidR="00AA619F" w:rsidP="00AA619F" w:rsidRDefault="00AA619F" w14:paraId="074F7BEF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AA619F"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  <w:t>THA-117 or</w:t>
            </w:r>
          </w:p>
          <w:p w:rsidRPr="00AA619F" w:rsidR="00AA619F" w:rsidP="00AA619F" w:rsidRDefault="00AA619F" w14:paraId="758A2ED0" w14:textId="0F52406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12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14" w:type="dxa"/>
            <w:tcMar/>
          </w:tcPr>
          <w:p w:rsidRPr="00AA619F" w:rsidR="00AA619F" w:rsidP="00AA619F" w:rsidRDefault="00AA619F" w14:paraId="617DEC03" w14:textId="49D151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AA619F">
              <w:rPr>
                <w:rFonts w:cs="Calibri"/>
                <w:color w:val="000000"/>
                <w:sz w:val="22"/>
                <w:szCs w:val="24"/>
              </w:rPr>
              <w:t>Stagecraft or</w:t>
            </w:r>
          </w:p>
          <w:p w:rsidRPr="00AA619F" w:rsidR="00AA619F" w:rsidP="00AA619F" w:rsidRDefault="00AA619F" w14:paraId="5132DCF8" w14:textId="36D4103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Costume Construc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A619F" w:rsidR="00AA619F" w:rsidP="00AA619F" w:rsidRDefault="00AA619F" w14:paraId="2753F63B" w14:textId="007E379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:rsidTr="01D2F92F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AA619F" w:rsidP="00AA619F" w:rsidRDefault="00AA619F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90" w:type="dxa"/>
            <w:tcMar/>
          </w:tcPr>
          <w:p w:rsidRPr="00AA619F" w:rsidR="00AA619F" w:rsidP="00AA619F" w:rsidRDefault="00AA619F" w14:paraId="394AF44D" w14:textId="2CA21A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AN-127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14" w:type="dxa"/>
            <w:tcMar/>
          </w:tcPr>
          <w:p w:rsidRPr="00AA619F" w:rsidR="00AA619F" w:rsidP="00AA619F" w:rsidRDefault="00AA619F" w14:paraId="0B8B04D1" w14:textId="4761AA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Intermediate Jazz Dance (formerly DAN-12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A619F" w:rsidR="00AA619F" w:rsidP="00AA619F" w:rsidRDefault="00AA619F" w14:paraId="6F448D68" w14:textId="1AB9014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AA619F" w:rsidTr="01D2F92F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AA619F" w:rsidP="00AA619F" w:rsidRDefault="00AA619F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90" w:type="dxa"/>
            <w:tcMar/>
          </w:tcPr>
          <w:p w:rsidRPr="00AA619F" w:rsidR="00AA619F" w:rsidP="00AA619F" w:rsidRDefault="00AA619F" w14:paraId="55DB989F" w14:textId="4184107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NTH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14" w:type="dxa"/>
            <w:tcMar/>
          </w:tcPr>
          <w:p w:rsidRPr="00AA619F" w:rsidR="00AA619F" w:rsidP="01D2F92F" w:rsidRDefault="00AA619F" w14:paraId="647AE633" w14:textId="04D18D0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1D2F92F" w:rsidR="30276696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Biological </w:t>
            </w:r>
            <w:r w:rsidRPr="01D2F92F" w:rsidR="00AA619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nthrop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A619F" w:rsidR="00AA619F" w:rsidP="00AA619F" w:rsidRDefault="00AA619F" w14:paraId="59DE1595" w14:textId="428A33A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AC4A21" w:rsidR="0072641A" w:rsidP="00AC4A21" w:rsidRDefault="0072641A" w14:paraId="33DFC3E7" w14:textId="16C6248A">
      <w:pPr>
        <w:spacing w:before="240" w:after="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:</w:t>
      </w:r>
    </w:p>
    <w:p w:rsidRPr="007B70DE" w:rsidR="0072641A" w:rsidP="007B70DE" w:rsidRDefault="0072641A" w14:paraId="62AD77F4" w14:textId="08B902FC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>: Some CSU's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</w:p>
    <w:p w:rsidRPr="00DB0AA6" w:rsidR="00F76AA4" w:rsidP="00605018" w:rsidRDefault="00F76AA4" w14:paraId="6885DCF5" w14:textId="2D905CFE">
      <w:pPr>
        <w:pStyle w:val="Heading10"/>
      </w:pPr>
      <w:r>
        <w:t>Work Experience</w:t>
      </w:r>
    </w:p>
    <w:p w:rsidR="00157999" w:rsidP="11C5C9D4" w:rsidRDefault="00F76AA4" w14:paraId="3E8E5ADC" w14:textId="42AB34E1">
      <w:pPr>
        <w:spacing w:after="0"/>
        <w:ind w:left="187"/>
        <w:rPr>
          <w:rFonts w:cs="Calibri" w:cstheme="minorAscii"/>
          <w:sz w:val="18"/>
          <w:szCs w:val="18"/>
        </w:rPr>
      </w:pPr>
      <w:r w:rsidRPr="11C5C9D4" w:rsidR="00F76AA4">
        <w:rPr>
          <w:rFonts w:cs="Calibri" w:cstheme="minorAscii"/>
          <w:sz w:val="18"/>
          <w:szCs w:val="18"/>
        </w:rPr>
        <w:t>Sign up for a special project or internship opportunity</w:t>
      </w:r>
      <w:r w:rsidRPr="11C5C9D4" w:rsidR="00F76AA4">
        <w:rPr>
          <w:rFonts w:cs="Calibri" w:cstheme="minorAscii"/>
          <w:sz w:val="18"/>
          <w:szCs w:val="18"/>
        </w:rPr>
        <w:t xml:space="preserve">.  </w:t>
      </w:r>
      <w:r w:rsidRPr="11C5C9D4" w:rsidR="00F76AA4">
        <w:rPr>
          <w:rFonts w:cs="Calibri" w:cstheme="minorAscii"/>
          <w:sz w:val="18"/>
          <w:szCs w:val="18"/>
        </w:rPr>
        <w:t xml:space="preserve">Gain </w:t>
      </w:r>
      <w:hyperlink r:id="Re7e86e46101a4a4c">
        <w:r w:rsidRPr="11C5C9D4" w:rsidR="00F76AA4">
          <w:rPr>
            <w:rStyle w:val="Hyperlink"/>
            <w:rFonts w:cs="Calibri" w:cstheme="minorAscii"/>
            <w:sz w:val="18"/>
            <w:szCs w:val="18"/>
          </w:rPr>
          <w:t>work experience</w:t>
        </w:r>
      </w:hyperlink>
      <w:r w:rsidRPr="11C5C9D4" w:rsidR="00F76AA4">
        <w:rPr>
          <w:rFonts w:cs="Calibri" w:cstheme="minorAscii"/>
          <w:sz w:val="18"/>
          <w:szCs w:val="18"/>
        </w:rPr>
        <w:t xml:space="preserve"> and earn credits.</w:t>
      </w:r>
    </w:p>
    <w:p w:rsidR="0092692A" w:rsidP="0092692A" w:rsidRDefault="0092692A" w14:paraId="2C18D75A" w14:textId="0BBEC1FD">
      <w:pPr>
        <w:pStyle w:val="Heading10"/>
        <w:jc w:val="both"/>
      </w:pPr>
      <w:r>
        <w:t>Scheduling Notes</w:t>
      </w:r>
    </w:p>
    <w:p w:rsidR="0092692A" w:rsidP="11C5C9D4" w:rsidRDefault="0092692A" w14:paraId="500A59C8" w14:textId="6B46D9F6">
      <w:pPr>
        <w:ind w:left="720"/>
        <w:jc w:val="both"/>
        <w:rPr>
          <w:sz w:val="16"/>
          <w:szCs w:val="16"/>
        </w:rPr>
      </w:pPr>
      <w:r w:rsidRPr="11C5C9D4" w:rsidR="0092692A">
        <w:rPr>
          <w:sz w:val="18"/>
          <w:szCs w:val="18"/>
        </w:rPr>
        <w:t xml:space="preserve">Whether your focus is performance or technical theater, you need to get a thorough understanding of theater on and off the stage. </w:t>
      </w:r>
      <w:r w:rsidRPr="11C5C9D4" w:rsidR="0092692A">
        <w:rPr>
          <w:sz w:val="18"/>
          <w:szCs w:val="18"/>
        </w:rPr>
        <w:t>Actor’s</w:t>
      </w:r>
      <w:r w:rsidRPr="11C5C9D4" w:rsidR="0092692A">
        <w:rPr>
          <w:sz w:val="18"/>
          <w:szCs w:val="18"/>
        </w:rPr>
        <w:t xml:space="preserve"> should </w:t>
      </w:r>
      <w:r w:rsidRPr="11C5C9D4" w:rsidR="0092692A">
        <w:rPr>
          <w:sz w:val="18"/>
          <w:szCs w:val="18"/>
        </w:rPr>
        <w:t>serve on</w:t>
      </w:r>
      <w:r w:rsidRPr="11C5C9D4" w:rsidR="0092692A">
        <w:rPr>
          <w:sz w:val="18"/>
          <w:szCs w:val="18"/>
        </w:rPr>
        <w:t xml:space="preserve"> the crew for one production and techies should take an acting class. </w:t>
      </w:r>
    </w:p>
    <w:p w:rsidR="0092692A" w:rsidP="0092692A" w:rsidRDefault="0092692A" w14:paraId="437877F4" w14:textId="727C27BB">
      <w:pPr>
        <w:pStyle w:val="Heading10"/>
        <w:rPr>
          <w:i w:val="0"/>
          <w:iCs/>
        </w:rPr>
      </w:pPr>
      <w:r>
        <w:rPr>
          <w:i w:val="0"/>
          <w:iCs/>
        </w:rPr>
        <w:t>Helpful Hints</w:t>
      </w:r>
    </w:p>
    <w:p w:rsidR="0092692A" w:rsidP="11C5C9D4" w:rsidRDefault="0092692A" w14:paraId="16E50BBE" w14:textId="05753EF4">
      <w:pPr>
        <w:ind w:left="720"/>
        <w:jc w:val="both"/>
        <w:rPr>
          <w:sz w:val="16"/>
          <w:szCs w:val="16"/>
        </w:rPr>
      </w:pPr>
      <w:r w:rsidRPr="11C5C9D4" w:rsidR="0092692A">
        <w:rPr>
          <w:sz w:val="18"/>
          <w:szCs w:val="18"/>
        </w:rPr>
        <w:t xml:space="preserve">It is great to support local </w:t>
      </w:r>
      <w:r w:rsidRPr="11C5C9D4" w:rsidR="005C6F19">
        <w:rPr>
          <w:sz w:val="18"/>
          <w:szCs w:val="18"/>
        </w:rPr>
        <w:t>theater,</w:t>
      </w:r>
      <w:r w:rsidRPr="11C5C9D4" w:rsidR="0092692A">
        <w:rPr>
          <w:sz w:val="18"/>
          <w:szCs w:val="18"/>
        </w:rPr>
        <w:t xml:space="preserve"> but you must be diligent about saving up to see a professional production in San Diego or Los Angeles. Start looking at the schedules now to see what is coming up and how much </w:t>
      </w:r>
      <w:r w:rsidRPr="11C5C9D4" w:rsidR="0092692A">
        <w:rPr>
          <w:sz w:val="18"/>
          <w:szCs w:val="18"/>
        </w:rPr>
        <w:t>tickets</w:t>
      </w:r>
      <w:r w:rsidRPr="11C5C9D4" w:rsidR="0092692A">
        <w:rPr>
          <w:sz w:val="18"/>
          <w:szCs w:val="18"/>
        </w:rPr>
        <w:t xml:space="preserve"> will be. If this is going to pose a real financial hardship, speak with your chair early on so that you both can </w:t>
      </w:r>
      <w:r w:rsidRPr="11C5C9D4" w:rsidR="0092692A">
        <w:rPr>
          <w:sz w:val="18"/>
          <w:szCs w:val="18"/>
        </w:rPr>
        <w:t>look into</w:t>
      </w:r>
      <w:r w:rsidRPr="11C5C9D4" w:rsidR="0092692A">
        <w:rPr>
          <w:sz w:val="18"/>
          <w:szCs w:val="18"/>
        </w:rPr>
        <w:t xml:space="preserve"> grant and fund-raising possibilities.</w:t>
      </w:r>
    </w:p>
    <w:p w:rsidRPr="0092692A" w:rsidR="0092692A" w:rsidP="0092692A" w:rsidRDefault="0092692A" w14:paraId="5793A6CE" w14:textId="0383FC74">
      <w:pPr>
        <w:ind w:left="1230"/>
        <w:jc w:val="center"/>
      </w:pPr>
    </w:p>
    <w:sectPr w:rsidRPr="0092692A" w:rsidR="0092692A" w:rsidSect="00FE5239">
      <w:headerReference w:type="first" r:id="rId26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730A8" w:rsidP="00DF2F19" w:rsidRDefault="00B730A8" w14:paraId="405569BA" w14:textId="77777777">
      <w:pPr>
        <w:spacing w:after="0" w:line="240" w:lineRule="auto"/>
      </w:pPr>
      <w:r>
        <w:separator/>
      </w:r>
    </w:p>
  </w:endnote>
  <w:endnote w:type="continuationSeparator" w:id="0">
    <w:p w:rsidR="00B730A8" w:rsidP="00DF2F19" w:rsidRDefault="00B730A8" w14:paraId="6DC40A60" w14:textId="77777777">
      <w:pPr>
        <w:spacing w:after="0" w:line="240" w:lineRule="auto"/>
      </w:pPr>
      <w:r>
        <w:continuationSeparator/>
      </w:r>
    </w:p>
  </w:endnote>
  <w:endnote w:type="continuationNotice" w:id="1">
    <w:p w:rsidR="00B730A8" w:rsidRDefault="00B730A8" w14:paraId="601A7A9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2696D" w:rsidRDefault="0032696D" w14:paraId="1A56C6B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730A8" w:rsidP="00DF2F19" w:rsidRDefault="00B730A8" w14:paraId="6611281E" w14:textId="77777777">
      <w:pPr>
        <w:spacing w:after="0" w:line="240" w:lineRule="auto"/>
      </w:pPr>
      <w:r>
        <w:separator/>
      </w:r>
    </w:p>
  </w:footnote>
  <w:footnote w:type="continuationSeparator" w:id="0">
    <w:p w:rsidR="00B730A8" w:rsidP="00DF2F19" w:rsidRDefault="00B730A8" w14:paraId="2B5B0F41" w14:textId="77777777">
      <w:pPr>
        <w:spacing w:after="0" w:line="240" w:lineRule="auto"/>
      </w:pPr>
      <w:r>
        <w:continuationSeparator/>
      </w:r>
    </w:p>
  </w:footnote>
  <w:footnote w:type="continuationNotice" w:id="1">
    <w:p w:rsidR="00B730A8" w:rsidRDefault="00B730A8" w14:paraId="3F4F585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2696D" w:rsidRDefault="0032696D" w14:paraId="2811A24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2696D" w:rsidRDefault="0032696D" w14:paraId="2648F424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0F11DF64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20A44CB3" w:rsidR="20A44CB3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20A44CB3" w:rsidR="20A44CB3">
      <w:rPr>
        <w:rFonts w:ascii="Gill Sans MT" w:hAnsi="Gill Sans MT" w:cs="Times New Roman"/>
        <w:caps w:val="1"/>
        <w:sz w:val="40"/>
        <w:szCs w:val="40"/>
      </w:rPr>
      <w:t xml:space="preserve"> Map</w:t>
    </w:r>
    <w:r w:rsidRPr="20A44CB3" w:rsidR="20A44CB3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20A44CB3" w:rsidR="20A44CB3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5556D"/>
    <w:rsid w:val="00275B1E"/>
    <w:rsid w:val="00281303"/>
    <w:rsid w:val="00281869"/>
    <w:rsid w:val="00290E06"/>
    <w:rsid w:val="002972B2"/>
    <w:rsid w:val="002D07EB"/>
    <w:rsid w:val="002D63B6"/>
    <w:rsid w:val="002D7B78"/>
    <w:rsid w:val="002E71E3"/>
    <w:rsid w:val="00307264"/>
    <w:rsid w:val="0031534F"/>
    <w:rsid w:val="00323BAA"/>
    <w:rsid w:val="0032696D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0E1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C204C"/>
    <w:rsid w:val="005C6F19"/>
    <w:rsid w:val="005F0AC1"/>
    <w:rsid w:val="00603592"/>
    <w:rsid w:val="00605018"/>
    <w:rsid w:val="00622477"/>
    <w:rsid w:val="00624E81"/>
    <w:rsid w:val="006269E2"/>
    <w:rsid w:val="006363D8"/>
    <w:rsid w:val="00640B70"/>
    <w:rsid w:val="00641EA6"/>
    <w:rsid w:val="00642D9A"/>
    <w:rsid w:val="00645F9E"/>
    <w:rsid w:val="00661FA7"/>
    <w:rsid w:val="00663770"/>
    <w:rsid w:val="0066384B"/>
    <w:rsid w:val="00665F2D"/>
    <w:rsid w:val="0066765B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250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8E39DD"/>
    <w:rsid w:val="008E42C9"/>
    <w:rsid w:val="00902C4D"/>
    <w:rsid w:val="0092540F"/>
    <w:rsid w:val="0092692A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A619F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730A8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52806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E227B"/>
    <w:rsid w:val="00EF0DEF"/>
    <w:rsid w:val="00EF26D3"/>
    <w:rsid w:val="00EF3B44"/>
    <w:rsid w:val="00F003A4"/>
    <w:rsid w:val="00F0078F"/>
    <w:rsid w:val="00F02482"/>
    <w:rsid w:val="00F21058"/>
    <w:rsid w:val="00F51AC5"/>
    <w:rsid w:val="00F62727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1D2F92F"/>
    <w:rsid w:val="045F5227"/>
    <w:rsid w:val="046DCA77"/>
    <w:rsid w:val="11C5C9D4"/>
    <w:rsid w:val="1709B0A9"/>
    <w:rsid w:val="17D7B655"/>
    <w:rsid w:val="20A44CB3"/>
    <w:rsid w:val="29465505"/>
    <w:rsid w:val="30276696"/>
    <w:rsid w:val="30BF4CCE"/>
    <w:rsid w:val="334162B3"/>
    <w:rsid w:val="373E8AB3"/>
    <w:rsid w:val="37F520F2"/>
    <w:rsid w:val="39B666F1"/>
    <w:rsid w:val="3D0C5A14"/>
    <w:rsid w:val="4207165B"/>
    <w:rsid w:val="45785769"/>
    <w:rsid w:val="4592946C"/>
    <w:rsid w:val="47104177"/>
    <w:rsid w:val="51D396EF"/>
    <w:rsid w:val="529AD541"/>
    <w:rsid w:val="5549E9E6"/>
    <w:rsid w:val="58E2DABF"/>
    <w:rsid w:val="5F433F4C"/>
    <w:rsid w:val="702E095F"/>
    <w:rsid w:val="71C9D9C0"/>
    <w:rsid w:val="74F13BCA"/>
    <w:rsid w:val="76D0A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header" Target="header5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theme" Target="theme/theme1.xml" Id="rId28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fontTable" Target="fontTable.xml" Id="rId27" /><Relationship Type="http://schemas.openxmlformats.org/officeDocument/2006/relationships/hyperlink" Target="https://www.msjc.edu/hub/" TargetMode="External" Id="R3175c3f98d3c47a3" /><Relationship Type="http://schemas.openxmlformats.org/officeDocument/2006/relationships/hyperlink" Target="https://catalog.msjc.edu/instructional-programs/" TargetMode="External" Id="R84cb60354b7747dd" /><Relationship Type="http://schemas.openxmlformats.org/officeDocument/2006/relationships/hyperlink" Target="http://msjc.emsicc.com" TargetMode="External" Id="Rfa29fa4b05c54704" /><Relationship Type="http://schemas.openxmlformats.org/officeDocument/2006/relationships/hyperlink" Target="https://msjc.edu/careereducation/cwee/index.html" TargetMode="External" Id="Re7e86e46101a4a4c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HA_AAT_CSU</dc:title>
  <dc:subject/>
  <dc:creator>Rhonda Nishimoto</dc:creator>
  <keywords/>
  <dc:description/>
  <lastModifiedBy>Meghan Basgall</lastModifiedBy>
  <revision>9</revision>
  <dcterms:created xsi:type="dcterms:W3CDTF">2021-03-01T19:24:00.0000000Z</dcterms:created>
  <dcterms:modified xsi:type="dcterms:W3CDTF">2023-05-08T23:39:43.155933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